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F9A" w:rsidRPr="003A022B" w:rsidRDefault="000A3CC0">
      <w:pPr>
        <w:rPr>
          <w:b/>
          <w:bCs/>
          <w:lang w:bidi="ar-EG"/>
        </w:rPr>
      </w:pPr>
      <w:r w:rsidRPr="003A022B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Project </w:t>
      </w:r>
      <w:r w:rsidR="003A022B" w:rsidRPr="003A022B">
        <w:rPr>
          <w:rFonts w:asciiTheme="majorBidi" w:hAnsiTheme="majorBidi" w:cstheme="majorBidi"/>
          <w:b/>
          <w:bCs/>
          <w:sz w:val="24"/>
          <w:szCs w:val="24"/>
          <w:lang w:bidi="ar-EG"/>
        </w:rPr>
        <w:t>Requirements</w:t>
      </w:r>
      <w:r w:rsidRPr="003A022B">
        <w:rPr>
          <w:b/>
          <w:bCs/>
          <w:lang w:bidi="ar-EG"/>
        </w:rPr>
        <w:t>:</w:t>
      </w:r>
    </w:p>
    <w:p w:rsidR="00202689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 xml:space="preserve">In this project, the entire MP3 decoder system for mono MP3 files needs to </w:t>
      </w:r>
      <w:r w:rsidR="00CE321A">
        <w:rPr>
          <w:rFonts w:ascii="Times New Roman" w:hAnsi="Times New Roman" w:cs="Times New Roman"/>
          <w:sz w:val="24"/>
          <w:szCs w:val="24"/>
        </w:rPr>
        <w:t xml:space="preserve">be </w:t>
      </w:r>
      <w:r w:rsidRPr="00CE321A">
        <w:rPr>
          <w:rFonts w:ascii="Times New Roman" w:hAnsi="Times New Roman" w:cs="Times New Roman"/>
          <w:sz w:val="24"/>
          <w:szCs w:val="24"/>
        </w:rPr>
        <w:t xml:space="preserve">implemented in </w:t>
      </w:r>
      <w:proofErr w:type="spellStart"/>
      <w:r w:rsidRPr="00CE321A">
        <w:rPr>
          <w:rFonts w:ascii="Times New Roman" w:hAnsi="Times New Roman" w:cs="Times New Roman"/>
          <w:sz w:val="24"/>
          <w:szCs w:val="24"/>
        </w:rPr>
        <w:t>LabVIEW</w:t>
      </w:r>
      <w:proofErr w:type="spellEnd"/>
      <w:r w:rsidRPr="00CE321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E321A" w:rsidRDefault="00CE321A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3CC0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>The last section of this project covers the modifications made in order to obtain a faster throughput from the decoder.</w:t>
      </w:r>
    </w:p>
    <w:p w:rsidR="00202689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2689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>You need to implement the design and test it (Run different MP3 files on it)</w:t>
      </w:r>
    </w:p>
    <w:p w:rsidR="00202689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6AE2" w:rsidRPr="00CE321A" w:rsidRDefault="00202689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 xml:space="preserve">Then you are required to apply the modification on </w:t>
      </w:r>
      <w:r w:rsidR="00686AE2" w:rsidRPr="00CE321A">
        <w:rPr>
          <w:rFonts w:ascii="Times New Roman" w:hAnsi="Times New Roman" w:cs="Times New Roman"/>
          <w:sz w:val="24"/>
          <w:szCs w:val="24"/>
        </w:rPr>
        <w:t>s</w:t>
      </w:r>
      <w:r w:rsidRPr="00CE321A">
        <w:rPr>
          <w:rFonts w:ascii="Times New Roman" w:hAnsi="Times New Roman" w:cs="Times New Roman"/>
          <w:sz w:val="24"/>
          <w:szCs w:val="24"/>
        </w:rPr>
        <w:t xml:space="preserve">ection </w:t>
      </w:r>
      <w:r w:rsidR="00686AE2" w:rsidRPr="00CE321A">
        <w:rPr>
          <w:rFonts w:ascii="Times New Roman" w:hAnsi="Times New Roman" w:cs="Times New Roman"/>
          <w:sz w:val="24"/>
          <w:szCs w:val="24"/>
        </w:rPr>
        <w:t>L 12.3.1 and test the modified design.</w:t>
      </w:r>
    </w:p>
    <w:p w:rsidR="00686AE2" w:rsidRPr="00CE321A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6AE2" w:rsidRPr="00CE321A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 xml:space="preserve">It is required to calculate the time consuming of Huffman code VI  with its time usage (in percentage) are seen in Table 12-2. </w:t>
      </w:r>
    </w:p>
    <w:p w:rsidR="00686AE2" w:rsidRPr="00CE321A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6AE2" w:rsidRPr="00CE321A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>for example, if the overall decoding time for an examined file of 21 seconds takes 58 seconds, this  means that coding system is slow</w:t>
      </w:r>
    </w:p>
    <w:p w:rsidR="00686AE2" w:rsidRPr="00CE321A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86AE2" w:rsidRDefault="00686AE2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321A">
        <w:rPr>
          <w:rFonts w:ascii="Times New Roman" w:hAnsi="Times New Roman" w:cs="Times New Roman"/>
          <w:sz w:val="24"/>
          <w:szCs w:val="24"/>
        </w:rPr>
        <w:t>The modifications are supposed to speed up the process of decoding MP3 files</w:t>
      </w:r>
      <w:r w:rsidR="00CE321A" w:rsidRPr="00CE321A">
        <w:rPr>
          <w:rFonts w:ascii="Times New Roman" w:hAnsi="Times New Roman" w:cs="Times New Roman"/>
          <w:sz w:val="24"/>
          <w:szCs w:val="24"/>
        </w:rPr>
        <w:t xml:space="preserve">. It is required to </w:t>
      </w:r>
      <w:r w:rsidRPr="00CE321A">
        <w:rPr>
          <w:rFonts w:ascii="Times New Roman" w:hAnsi="Times New Roman" w:cs="Times New Roman"/>
          <w:sz w:val="24"/>
          <w:szCs w:val="24"/>
        </w:rPr>
        <w:t xml:space="preserve"> </w:t>
      </w:r>
      <w:r w:rsidR="00CE321A" w:rsidRPr="00CE321A">
        <w:rPr>
          <w:rFonts w:ascii="Times New Roman" w:hAnsi="Times New Roman" w:cs="Times New Roman"/>
          <w:sz w:val="24"/>
          <w:szCs w:val="24"/>
        </w:rPr>
        <w:t xml:space="preserve">measure the decoding time of the same MP3 file after the modification </w:t>
      </w:r>
      <w:r w:rsidR="00CE321A">
        <w:rPr>
          <w:rFonts w:ascii="Times New Roman" w:hAnsi="Times New Roman" w:cs="Times New Roman"/>
          <w:sz w:val="24"/>
          <w:szCs w:val="24"/>
        </w:rPr>
        <w:t xml:space="preserve">of Huffman coding system </w:t>
      </w:r>
      <w:r w:rsidR="00CE321A" w:rsidRPr="00CE321A">
        <w:rPr>
          <w:rFonts w:ascii="Times New Roman" w:hAnsi="Times New Roman" w:cs="Times New Roman"/>
          <w:sz w:val="24"/>
          <w:szCs w:val="24"/>
        </w:rPr>
        <w:t xml:space="preserve">to and compare is with the one before modification to compare both coding methods and find the speed up percentage </w:t>
      </w:r>
      <w:r w:rsidR="00CE321A">
        <w:rPr>
          <w:rFonts w:ascii="Times New Roman" w:hAnsi="Times New Roman" w:cs="Times New Roman"/>
          <w:sz w:val="24"/>
          <w:szCs w:val="24"/>
        </w:rPr>
        <w:t xml:space="preserve">achieved by modification. </w:t>
      </w:r>
    </w:p>
    <w:p w:rsidR="00CE321A" w:rsidRDefault="00CE321A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E321A" w:rsidRPr="00CE321A" w:rsidRDefault="003F567B" w:rsidP="00CE321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>
            <wp:extent cx="3803142" cy="534367"/>
            <wp:effectExtent l="19050" t="0" r="6858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153" cy="534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689" w:rsidRPr="00CE321A" w:rsidRDefault="00202689" w:rsidP="00686A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02689" w:rsidRPr="00CE321A" w:rsidSect="00CE321A">
      <w:pgSz w:w="12240" w:h="15840"/>
      <w:pgMar w:top="1440" w:right="89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bQwNTYwNDQzNbSwNLNU0lEKTi0uzszPAykwqgUAfEPBBSwAAAA="/>
  </w:docVars>
  <w:rsids>
    <w:rsidRoot w:val="00824EFE"/>
    <w:rsid w:val="00022F9A"/>
    <w:rsid w:val="000A3CC0"/>
    <w:rsid w:val="00202689"/>
    <w:rsid w:val="003A022B"/>
    <w:rsid w:val="003F567B"/>
    <w:rsid w:val="004F74B7"/>
    <w:rsid w:val="00616A09"/>
    <w:rsid w:val="00686AE2"/>
    <w:rsid w:val="00824EFE"/>
    <w:rsid w:val="00CE321A"/>
    <w:rsid w:val="00F900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2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5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56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a saleh</dc:creator>
  <cp:lastModifiedBy>rana saleh</cp:lastModifiedBy>
  <cp:revision>2</cp:revision>
  <dcterms:created xsi:type="dcterms:W3CDTF">2017-06-13T19:43:00Z</dcterms:created>
  <dcterms:modified xsi:type="dcterms:W3CDTF">2017-06-13T19:43:00Z</dcterms:modified>
</cp:coreProperties>
</file>